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F04D5" w14:textId="77777777" w:rsidR="00AD6E85" w:rsidRPr="00987FBF" w:rsidRDefault="00AD6E85" w:rsidP="00AD6E85">
      <w:pPr>
        <w:rPr>
          <w:rFonts w:ascii="Arial" w:hAnsi="Arial" w:cs="Arial"/>
          <w:b/>
          <w:sz w:val="22"/>
          <w:szCs w:val="22"/>
        </w:rPr>
      </w:pPr>
    </w:p>
    <w:p w14:paraId="70C962CD" w14:textId="77777777" w:rsidR="00AD6E85" w:rsidRPr="00987FBF" w:rsidRDefault="00AD6E85" w:rsidP="00AD6E85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r w:rsidRPr="00987FBF">
        <w:rPr>
          <w:rFonts w:ascii="Arial" w:hAnsi="Arial" w:cs="Arial"/>
          <w:b/>
          <w:spacing w:val="-3"/>
          <w:sz w:val="22"/>
          <w:szCs w:val="22"/>
        </w:rPr>
        <w:tab/>
      </w:r>
      <w:bookmarkStart w:id="0" w:name="Metin10"/>
      <w:r w:rsidRPr="00987FBF">
        <w:rPr>
          <w:rFonts w:ascii="Arial" w:hAnsi="Arial" w:cs="Arial"/>
          <w:spacing w:val="-3"/>
          <w:sz w:val="20"/>
          <w:szCs w:val="20"/>
        </w:rPr>
        <w:t xml:space="preserve">Tarih: </w:t>
      </w:r>
      <w:bookmarkEnd w:id="0"/>
      <w:proofErr w:type="gramStart"/>
      <w:r w:rsidRPr="00987FBF">
        <w:rPr>
          <w:rFonts w:ascii="Arial" w:hAnsi="Arial" w:cs="Arial"/>
          <w:spacing w:val="-3"/>
          <w:sz w:val="20"/>
          <w:szCs w:val="20"/>
        </w:rPr>
        <w:t>….</w:t>
      </w:r>
      <w:proofErr w:type="gramEnd"/>
      <w:r w:rsidRPr="00987FBF">
        <w:rPr>
          <w:rFonts w:ascii="Arial" w:hAnsi="Arial" w:cs="Arial"/>
          <w:spacing w:val="-3"/>
          <w:sz w:val="20"/>
          <w:szCs w:val="20"/>
        </w:rPr>
        <w:t>/</w:t>
      </w:r>
      <w:bookmarkStart w:id="1" w:name="Metin52"/>
      <w:r w:rsidRPr="00987FBF">
        <w:rPr>
          <w:rFonts w:ascii="Arial" w:hAnsi="Arial" w:cs="Arial"/>
          <w:spacing w:val="-3"/>
          <w:sz w:val="20"/>
          <w:szCs w:val="20"/>
        </w:rPr>
        <w:t xml:space="preserve"> </w:t>
      </w:r>
      <w:bookmarkEnd w:id="1"/>
      <w:r w:rsidRPr="00987FBF">
        <w:rPr>
          <w:rFonts w:ascii="Arial" w:hAnsi="Arial" w:cs="Arial"/>
          <w:spacing w:val="-3"/>
          <w:sz w:val="20"/>
          <w:szCs w:val="20"/>
        </w:rPr>
        <w:t>…. /</w:t>
      </w:r>
      <w:r w:rsidR="003B5A9C" w:rsidRPr="00987FBF">
        <w:rPr>
          <w:rFonts w:ascii="Arial" w:hAnsi="Arial" w:cs="Arial"/>
          <w:spacing w:val="-3"/>
          <w:sz w:val="20"/>
          <w:szCs w:val="20"/>
        </w:rPr>
        <w:t xml:space="preserve"> 20</w:t>
      </w:r>
      <w:proofErr w:type="gramStart"/>
      <w:r w:rsidR="003B5A9C" w:rsidRPr="00987FBF">
        <w:rPr>
          <w:rFonts w:ascii="Arial" w:hAnsi="Arial" w:cs="Arial"/>
          <w:spacing w:val="-3"/>
          <w:sz w:val="20"/>
          <w:szCs w:val="20"/>
        </w:rPr>
        <w:t>..</w:t>
      </w:r>
      <w:proofErr w:type="gramEnd"/>
    </w:p>
    <w:p w14:paraId="78E04363" w14:textId="77777777" w:rsidR="00AD6E85" w:rsidRPr="003B5A9C" w:rsidRDefault="00AD6E85" w:rsidP="00AD6E85">
      <w:pPr>
        <w:rPr>
          <w:rFonts w:ascii="Arial" w:hAnsi="Arial" w:cs="Arial"/>
          <w:sz w:val="19"/>
          <w:szCs w:val="19"/>
        </w:rPr>
      </w:pPr>
    </w:p>
    <w:p w14:paraId="4E8622FA" w14:textId="77777777" w:rsidR="00AD6E85" w:rsidRPr="000027D5" w:rsidRDefault="00AD6E85" w:rsidP="00AD6E85">
      <w:pPr>
        <w:jc w:val="center"/>
        <w:rPr>
          <w:rFonts w:ascii="Arial" w:hAnsi="Arial" w:cs="Arial"/>
          <w:b/>
          <w:noProof/>
          <w:sz w:val="20"/>
          <w:szCs w:val="19"/>
        </w:rPr>
      </w:pPr>
      <w:r w:rsidRPr="000027D5">
        <w:rPr>
          <w:rFonts w:ascii="Arial" w:hAnsi="Arial" w:cs="Arial"/>
          <w:b/>
          <w:noProof/>
          <w:sz w:val="20"/>
          <w:szCs w:val="19"/>
        </w:rPr>
        <w:t>ÖĞRENCİ BİLGİLERİ</w:t>
      </w:r>
    </w:p>
    <w:p w14:paraId="0AF8ADF6" w14:textId="77777777" w:rsidR="00AD6E85" w:rsidRPr="003B5A9C" w:rsidRDefault="00AD6E85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Arial" w:hAnsi="Arial" w:cs="Arial"/>
          <w:noProof/>
          <w:sz w:val="19"/>
          <w:szCs w:val="19"/>
        </w:rPr>
      </w:pPr>
    </w:p>
    <w:p w14:paraId="01366161" w14:textId="28AB8AEE" w:rsidR="00AD6E85" w:rsidRPr="003B5A9C" w:rsidRDefault="00AD6E85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60" w:lineRule="auto"/>
        <w:rPr>
          <w:rFonts w:ascii="Arial" w:hAnsi="Arial" w:cs="Arial"/>
          <w:noProof/>
          <w:sz w:val="19"/>
          <w:szCs w:val="19"/>
        </w:rPr>
      </w:pPr>
      <w:r w:rsidRPr="003B5A9C">
        <w:rPr>
          <w:rFonts w:ascii="Arial" w:hAnsi="Arial" w:cs="Arial"/>
          <w:b/>
          <w:noProof/>
          <w:sz w:val="19"/>
          <w:szCs w:val="19"/>
        </w:rPr>
        <w:t>Adı-Soyadı</w:t>
      </w:r>
      <w:r w:rsidRPr="003B5A9C">
        <w:rPr>
          <w:rFonts w:ascii="Arial" w:hAnsi="Arial" w:cs="Arial"/>
          <w:b/>
          <w:noProof/>
          <w:sz w:val="19"/>
          <w:szCs w:val="19"/>
        </w:rPr>
        <w:tab/>
      </w:r>
      <w:r w:rsidRPr="003B5A9C">
        <w:rPr>
          <w:rFonts w:ascii="Arial" w:hAnsi="Arial" w:cs="Arial"/>
          <w:b/>
          <w:noProof/>
          <w:sz w:val="19"/>
          <w:szCs w:val="19"/>
        </w:rPr>
        <w:tab/>
      </w:r>
      <w:r w:rsidRPr="003B5A9C">
        <w:rPr>
          <w:rFonts w:ascii="Arial" w:hAnsi="Arial" w:cs="Arial"/>
          <w:b/>
          <w:noProof/>
          <w:sz w:val="19"/>
          <w:szCs w:val="19"/>
        </w:rPr>
        <w:tab/>
      </w:r>
      <w:r w:rsidRPr="003B5A9C">
        <w:rPr>
          <w:rFonts w:ascii="Arial" w:hAnsi="Arial" w:cs="Arial"/>
          <w:noProof/>
          <w:sz w:val="19"/>
          <w:szCs w:val="19"/>
        </w:rPr>
        <w:t xml:space="preserve">: </w:t>
      </w:r>
    </w:p>
    <w:p w14:paraId="78C561D2" w14:textId="7EE582B5" w:rsidR="00AD6E85" w:rsidRPr="003B5A9C" w:rsidRDefault="00361E0C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6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b/>
          <w:sz w:val="19"/>
          <w:szCs w:val="19"/>
        </w:rPr>
        <w:t>Öğrenci Numarası</w:t>
      </w:r>
      <w:r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 w:rsidR="00AD6E85" w:rsidRPr="003B5A9C">
        <w:rPr>
          <w:rFonts w:ascii="Arial" w:hAnsi="Arial" w:cs="Arial"/>
          <w:sz w:val="19"/>
          <w:szCs w:val="19"/>
        </w:rPr>
        <w:t xml:space="preserve">: </w:t>
      </w:r>
    </w:p>
    <w:p w14:paraId="7E10CB9A" w14:textId="77777777" w:rsidR="00AD6E85" w:rsidRPr="003B5A9C" w:rsidRDefault="00AD6E85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60" w:lineRule="auto"/>
        <w:rPr>
          <w:rFonts w:ascii="Arial" w:hAnsi="Arial" w:cs="Arial"/>
          <w:sz w:val="19"/>
          <w:szCs w:val="19"/>
        </w:rPr>
      </w:pPr>
      <w:r w:rsidRPr="003B5A9C">
        <w:rPr>
          <w:rFonts w:ascii="Arial" w:hAnsi="Arial" w:cs="Arial"/>
          <w:b/>
          <w:sz w:val="19"/>
          <w:szCs w:val="19"/>
        </w:rPr>
        <w:t>Tez Danışmanının Adı-soyadı</w:t>
      </w:r>
      <w:r w:rsidRPr="003B5A9C">
        <w:rPr>
          <w:rFonts w:ascii="Arial" w:hAnsi="Arial" w:cs="Arial"/>
          <w:b/>
          <w:sz w:val="19"/>
          <w:szCs w:val="19"/>
        </w:rPr>
        <w:tab/>
      </w:r>
      <w:r w:rsidRPr="003B5A9C">
        <w:rPr>
          <w:rFonts w:ascii="Arial" w:hAnsi="Arial" w:cs="Arial"/>
          <w:sz w:val="19"/>
          <w:szCs w:val="19"/>
        </w:rPr>
        <w:t xml:space="preserve">: </w:t>
      </w:r>
    </w:p>
    <w:p w14:paraId="655FD791" w14:textId="22EA91FB" w:rsidR="00AD6E85" w:rsidRPr="003B5A9C" w:rsidRDefault="00AD6E85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60" w:lineRule="auto"/>
        <w:rPr>
          <w:rFonts w:ascii="Arial" w:hAnsi="Arial" w:cs="Arial"/>
          <w:sz w:val="19"/>
          <w:szCs w:val="19"/>
        </w:rPr>
      </w:pPr>
      <w:r w:rsidRPr="003B5A9C">
        <w:rPr>
          <w:rFonts w:ascii="Arial" w:hAnsi="Arial" w:cs="Arial"/>
          <w:b/>
          <w:sz w:val="19"/>
          <w:szCs w:val="19"/>
        </w:rPr>
        <w:t>Tezin Adı</w:t>
      </w:r>
      <w:r w:rsidR="00361E0C">
        <w:rPr>
          <w:rFonts w:ascii="Arial" w:hAnsi="Arial" w:cs="Arial"/>
          <w:sz w:val="19"/>
          <w:szCs w:val="19"/>
        </w:rPr>
        <w:tab/>
      </w:r>
      <w:r w:rsidR="00361E0C">
        <w:rPr>
          <w:rFonts w:ascii="Arial" w:hAnsi="Arial" w:cs="Arial"/>
          <w:sz w:val="19"/>
          <w:szCs w:val="19"/>
        </w:rPr>
        <w:tab/>
      </w:r>
      <w:r w:rsidR="00361E0C">
        <w:rPr>
          <w:rFonts w:ascii="Arial" w:hAnsi="Arial" w:cs="Arial"/>
          <w:sz w:val="19"/>
          <w:szCs w:val="19"/>
        </w:rPr>
        <w:tab/>
      </w:r>
      <w:r w:rsidRPr="003B5A9C">
        <w:rPr>
          <w:rFonts w:ascii="Arial" w:hAnsi="Arial" w:cs="Arial"/>
          <w:sz w:val="19"/>
          <w:szCs w:val="19"/>
        </w:rPr>
        <w:t xml:space="preserve">: </w:t>
      </w:r>
    </w:p>
    <w:p w14:paraId="28DDC2FF" w14:textId="77777777" w:rsidR="00AD6E85" w:rsidRPr="003B5A9C" w:rsidRDefault="00AD6E85" w:rsidP="00AD6E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Arial" w:hAnsi="Arial" w:cs="Arial"/>
          <w:sz w:val="19"/>
          <w:szCs w:val="19"/>
        </w:rPr>
      </w:pPr>
    </w:p>
    <w:p w14:paraId="5E8E8B00" w14:textId="77777777" w:rsidR="00AD6E85" w:rsidRPr="003B5A9C" w:rsidRDefault="00AD6E85" w:rsidP="00AD6E85">
      <w:pPr>
        <w:rPr>
          <w:rFonts w:ascii="Arial" w:hAnsi="Arial" w:cs="Arial"/>
          <w:noProof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6"/>
        <w:gridCol w:w="6432"/>
      </w:tblGrid>
      <w:tr w:rsidR="00AD6E85" w:rsidRPr="003B5A9C" w14:paraId="3744325A" w14:textId="77777777" w:rsidTr="00A3581D">
        <w:tc>
          <w:tcPr>
            <w:tcW w:w="3243" w:type="dxa"/>
            <w:shd w:val="clear" w:color="auto" w:fill="auto"/>
          </w:tcPr>
          <w:p w14:paraId="1D775B17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06EE3DE7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7CC97166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571055E2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28BB9472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3F3AAEFC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4957BDA8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4613B424" w14:textId="77777777" w:rsidR="00AD6E85" w:rsidRPr="003B5A9C" w:rsidRDefault="00AD6E85" w:rsidP="00A3581D">
            <w:pPr>
              <w:jc w:val="center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SUNUM</w:t>
            </w:r>
          </w:p>
          <w:p w14:paraId="7CF2A84F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042FD9BC" w14:textId="77777777" w:rsidR="00AD6E85" w:rsidRPr="003B5A9C" w:rsidRDefault="00AD6E85" w:rsidP="00A3581D">
            <w:pPr>
              <w:rPr>
                <w:rFonts w:ascii="Arial" w:hAnsi="Arial" w:cs="Arial"/>
                <w:b/>
                <w:noProof/>
                <w:sz w:val="19"/>
                <w:szCs w:val="19"/>
              </w:rPr>
            </w:pPr>
          </w:p>
        </w:tc>
        <w:tc>
          <w:tcPr>
            <w:tcW w:w="6535" w:type="dxa"/>
            <w:shd w:val="clear" w:color="auto" w:fill="auto"/>
          </w:tcPr>
          <w:p w14:paraId="3AC0BEAA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0F5F5089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Tezin Adı, çalışma konusunu açık ve yeterli olarak tanımlamakta mıdır?</w:t>
            </w:r>
          </w:p>
          <w:p w14:paraId="56A143E7" w14:textId="0CAA7297" w:rsidR="00AD6E85" w:rsidRPr="003B5A9C" w:rsidRDefault="00AD6E85" w:rsidP="00A3581D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8"/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bookmarkEnd w:id="2"/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03B6CE3D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4DF281" wp14:editId="295D3015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24765</wp:posOffset>
                      </wp:positionV>
                      <wp:extent cx="3728085" cy="8255"/>
                      <wp:effectExtent l="13335" t="13970" r="11430" b="6350"/>
                      <wp:wrapNone/>
                      <wp:docPr id="3" name="Düz Bağlayıcı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728085" cy="825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line w14:anchorId="6A176107" id="Düz Bağlayıcı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7pt,1.95pt" to="305.25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"/>
                  </w:pict>
                </mc:Fallback>
              </mc:AlternateContent>
            </w:r>
          </w:p>
          <w:p w14:paraId="17129B0E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Tez, kolaylıkla okunup anlaşılabiliyor mu?</w:t>
            </w:r>
          </w:p>
          <w:p w14:paraId="5609D13D" w14:textId="77777777" w:rsidR="00361E0C" w:rsidRPr="003B5A9C" w:rsidRDefault="00361E0C" w:rsidP="00361E0C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2516A3F9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70A5AB6" wp14:editId="6346E416">
                      <wp:simplePos x="0" y="0"/>
                      <wp:positionH relativeFrom="column">
                        <wp:posOffset>191135</wp:posOffset>
                      </wp:positionH>
                      <wp:positionV relativeFrom="paragraph">
                        <wp:posOffset>4445</wp:posOffset>
                      </wp:positionV>
                      <wp:extent cx="3685540" cy="1270"/>
                      <wp:effectExtent l="8255" t="9525" r="11430" b="8255"/>
                      <wp:wrapNone/>
                      <wp:docPr id="2" name="Düz Bağlayıcı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68554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line w14:anchorId="1D24D852" id="Düz Bağlayıcı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.05pt,.35pt" to="305.2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"/>
                  </w:pict>
                </mc:Fallback>
              </mc:AlternateContent>
            </w:r>
          </w:p>
          <w:p w14:paraId="709D457F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Tablo, resim ve grafikler metin içinde kolaylıkla bulunabiliyor mu?</w:t>
            </w:r>
          </w:p>
          <w:p w14:paraId="20E56FB9" w14:textId="77777777" w:rsidR="00361E0C" w:rsidRPr="003B5A9C" w:rsidRDefault="00AD6E85" w:rsidP="00361E0C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1A91674" wp14:editId="3ECF40A6">
                      <wp:simplePos x="0" y="0"/>
                      <wp:positionH relativeFrom="column">
                        <wp:posOffset>151765</wp:posOffset>
                      </wp:positionH>
                      <wp:positionV relativeFrom="paragraph">
                        <wp:posOffset>187960</wp:posOffset>
                      </wp:positionV>
                      <wp:extent cx="3728085" cy="5080"/>
                      <wp:effectExtent l="6985" t="11430" r="8255" b="12065"/>
                      <wp:wrapNone/>
                      <wp:docPr id="1" name="Düz Bağlayıcı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728085" cy="508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line w14:anchorId="0268E3C4" id="Düz Bağlayıcı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95pt,14.8pt" to="305.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"/>
                  </w:pict>
                </mc:Fallback>
              </mc:AlternateConten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="00361E0C"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="00361E0C"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35E3982F" w14:textId="05622300" w:rsidR="00AD6E85" w:rsidRPr="003B5A9C" w:rsidRDefault="00AD6E85" w:rsidP="00361E0C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775226BA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Kaynaklar dizini</w:t>
            </w:r>
          </w:p>
          <w:p w14:paraId="03D82D03" w14:textId="77777777" w:rsidR="00361E0C" w:rsidRPr="003B5A9C" w:rsidRDefault="00361E0C" w:rsidP="00361E0C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25A49DBD" w14:textId="1CFBD2F1" w:rsidR="00AD6E85" w:rsidRPr="003B5A9C" w:rsidRDefault="00AD6E85" w:rsidP="00A3581D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</w:p>
        </w:tc>
      </w:tr>
      <w:tr w:rsidR="00361E0C" w:rsidRPr="003B5A9C" w14:paraId="25630550" w14:textId="77777777" w:rsidTr="00A3581D">
        <w:tc>
          <w:tcPr>
            <w:tcW w:w="3243" w:type="dxa"/>
            <w:shd w:val="clear" w:color="auto" w:fill="auto"/>
          </w:tcPr>
          <w:p w14:paraId="3B93F20B" w14:textId="77777777" w:rsidR="00361E0C" w:rsidRPr="003B5A9C" w:rsidRDefault="00361E0C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</w:tc>
        <w:tc>
          <w:tcPr>
            <w:tcW w:w="6535" w:type="dxa"/>
            <w:shd w:val="clear" w:color="auto" w:fill="auto"/>
          </w:tcPr>
          <w:p w14:paraId="35B96BA2" w14:textId="77777777" w:rsidR="00361E0C" w:rsidRPr="003B5A9C" w:rsidRDefault="00361E0C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</w:tc>
      </w:tr>
    </w:tbl>
    <w:p w14:paraId="4E4C869A" w14:textId="77777777" w:rsidR="00AD6E85" w:rsidRPr="003B5A9C" w:rsidRDefault="00AD6E85" w:rsidP="00AD6E85">
      <w:pPr>
        <w:rPr>
          <w:rFonts w:ascii="Arial" w:hAnsi="Arial" w:cs="Arial"/>
          <w:noProof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3"/>
        <w:gridCol w:w="6425"/>
      </w:tblGrid>
      <w:tr w:rsidR="00AD6E85" w:rsidRPr="003B5A9C" w14:paraId="5756B66A" w14:textId="77777777" w:rsidTr="00A3581D">
        <w:tc>
          <w:tcPr>
            <w:tcW w:w="3243" w:type="dxa"/>
            <w:shd w:val="clear" w:color="auto" w:fill="auto"/>
          </w:tcPr>
          <w:p w14:paraId="68D4AEF7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42491E96" w14:textId="77777777" w:rsidR="00AD6E85" w:rsidRPr="000027D5" w:rsidRDefault="00AD6E85" w:rsidP="00A3581D">
            <w:pPr>
              <w:jc w:val="center"/>
              <w:rPr>
                <w:rFonts w:ascii="Arial" w:hAnsi="Arial" w:cs="Arial"/>
                <w:b/>
                <w:noProof/>
                <w:sz w:val="20"/>
                <w:szCs w:val="19"/>
              </w:rPr>
            </w:pPr>
            <w:r w:rsidRPr="000027D5">
              <w:rPr>
                <w:rFonts w:ascii="Arial" w:hAnsi="Arial" w:cs="Arial"/>
                <w:b/>
                <w:noProof/>
                <w:sz w:val="20"/>
                <w:szCs w:val="19"/>
              </w:rPr>
              <w:t>BÜTÜNLÜK</w:t>
            </w:r>
          </w:p>
          <w:p w14:paraId="0A2726B4" w14:textId="77777777" w:rsidR="00AD6E85" w:rsidRPr="003B5A9C" w:rsidRDefault="00AD6E85" w:rsidP="00A3581D">
            <w:pPr>
              <w:rPr>
                <w:rFonts w:ascii="Arial" w:hAnsi="Arial" w:cs="Arial"/>
                <w:b/>
                <w:noProof/>
                <w:sz w:val="19"/>
                <w:szCs w:val="19"/>
              </w:rPr>
            </w:pPr>
          </w:p>
        </w:tc>
        <w:tc>
          <w:tcPr>
            <w:tcW w:w="6535" w:type="dxa"/>
            <w:shd w:val="clear" w:color="auto" w:fill="auto"/>
          </w:tcPr>
          <w:p w14:paraId="1B048270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170CBB43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Tez bölümleri birbirine mantıksal ve analitik bir bütünlük ve akış içinde bağlanıyor mu?</w:t>
            </w:r>
          </w:p>
          <w:p w14:paraId="3EED1AEB" w14:textId="77777777" w:rsidR="00D74676" w:rsidRDefault="0016011F" w:rsidP="0016011F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</w:t>
            </w:r>
          </w:p>
          <w:p w14:paraId="292E6F22" w14:textId="1B4C1836" w:rsidR="00D74676" w:rsidRPr="003B5A9C" w:rsidRDefault="00D74676" w:rsidP="00D74676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Tez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,</w:t>
            </w: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bitirme tezi şablonuna uygun olarak hazırlanmış mı</w:t>
            </w:r>
            <w:r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?</w:t>
            </w:r>
          </w:p>
          <w:p w14:paraId="756A22F2" w14:textId="77777777" w:rsidR="00D74676" w:rsidRPr="003B5A9C" w:rsidRDefault="00D74676" w:rsidP="00D74676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>
              <w:rPr>
                <w:rFonts w:ascii="Arial" w:hAnsi="Arial" w:cs="Arial"/>
                <w:noProof/>
                <w:sz w:val="19"/>
                <w:szCs w:val="19"/>
              </w:rPr>
            </w:r>
            <w:r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5E78B222" w14:textId="34360564" w:rsidR="00AD6E85" w:rsidRPr="003B5A9C" w:rsidRDefault="0016011F" w:rsidP="00D74676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</w:t>
            </w:r>
          </w:p>
        </w:tc>
      </w:tr>
    </w:tbl>
    <w:p w14:paraId="34A0E836" w14:textId="77777777" w:rsidR="00AD6E85" w:rsidRPr="003B5A9C" w:rsidRDefault="00AD6E85" w:rsidP="00AD6E85">
      <w:pPr>
        <w:rPr>
          <w:rFonts w:ascii="Arial" w:hAnsi="Arial" w:cs="Arial"/>
          <w:noProof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3"/>
        <w:gridCol w:w="6425"/>
      </w:tblGrid>
      <w:tr w:rsidR="00AD6E85" w:rsidRPr="003B5A9C" w14:paraId="3AA304F9" w14:textId="77777777" w:rsidTr="00361E0C">
        <w:tc>
          <w:tcPr>
            <w:tcW w:w="3203" w:type="dxa"/>
            <w:shd w:val="clear" w:color="auto" w:fill="auto"/>
          </w:tcPr>
          <w:p w14:paraId="1BF92215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3F9D3787" w14:textId="77777777" w:rsidR="00AD6E85" w:rsidRPr="000027D5" w:rsidRDefault="000027D5" w:rsidP="000027D5">
            <w:pPr>
              <w:rPr>
                <w:rFonts w:ascii="Arial" w:hAnsi="Arial" w:cs="Arial"/>
                <w:b/>
                <w:noProof/>
                <w:sz w:val="20"/>
                <w:szCs w:val="19"/>
              </w:rPr>
            </w:pPr>
            <w:r>
              <w:rPr>
                <w:rFonts w:ascii="Arial" w:hAnsi="Arial" w:cs="Arial"/>
                <w:b/>
                <w:noProof/>
                <w:sz w:val="20"/>
                <w:szCs w:val="19"/>
              </w:rPr>
              <w:t xml:space="preserve">               </w:t>
            </w:r>
            <w:r w:rsidR="00AD6E85" w:rsidRPr="000027D5">
              <w:rPr>
                <w:rFonts w:ascii="Arial" w:hAnsi="Arial" w:cs="Arial"/>
                <w:b/>
                <w:noProof/>
                <w:sz w:val="20"/>
                <w:szCs w:val="19"/>
              </w:rPr>
              <w:t>ÖZGÜNLÜK</w:t>
            </w:r>
            <w:r>
              <w:rPr>
                <w:rFonts w:ascii="Arial" w:hAnsi="Arial" w:cs="Arial"/>
                <w:b/>
                <w:noProof/>
                <w:sz w:val="20"/>
                <w:szCs w:val="19"/>
              </w:rPr>
              <w:t xml:space="preserve"> </w:t>
            </w:r>
            <w:r w:rsidR="00AD6E85" w:rsidRPr="000027D5">
              <w:rPr>
                <w:rFonts w:ascii="Arial" w:hAnsi="Arial" w:cs="Arial"/>
                <w:b/>
                <w:noProof/>
                <w:sz w:val="20"/>
                <w:szCs w:val="19"/>
              </w:rPr>
              <w:t>VE</w:t>
            </w:r>
          </w:p>
          <w:p w14:paraId="0D67FCDB" w14:textId="77777777" w:rsidR="00AD6E85" w:rsidRPr="000027D5" w:rsidRDefault="00AD6E85" w:rsidP="000027D5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19"/>
              </w:rPr>
            </w:pPr>
            <w:r w:rsidRPr="000027D5">
              <w:rPr>
                <w:rFonts w:ascii="Arial" w:hAnsi="Arial" w:cs="Arial"/>
                <w:b/>
                <w:noProof/>
                <w:sz w:val="20"/>
                <w:szCs w:val="19"/>
              </w:rPr>
              <w:t>YARATICILIK</w:t>
            </w:r>
          </w:p>
          <w:p w14:paraId="695C039F" w14:textId="297F3F50" w:rsidR="00AD6E85" w:rsidRPr="003B5A9C" w:rsidRDefault="0016011F" w:rsidP="0016011F">
            <w:pPr>
              <w:jc w:val="center"/>
              <w:rPr>
                <w:rFonts w:ascii="Arial" w:hAnsi="Arial" w:cs="Arial"/>
                <w:noProof/>
                <w:sz w:val="19"/>
                <w:szCs w:val="19"/>
              </w:rPr>
            </w:pPr>
            <w:r>
              <w:rPr>
                <w:rFonts w:ascii="Arial" w:hAnsi="Arial" w:cs="Arial"/>
                <w:noProof/>
                <w:sz w:val="19"/>
                <w:szCs w:val="19"/>
              </w:rPr>
              <w:t>Öğrencinin</w:t>
            </w:r>
            <w:r w:rsidR="00AD6E85"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kendisi bu araştırmayı yapmalı ve sonuçları metin haline getirmelidir. </w:t>
            </w:r>
            <w:r>
              <w:rPr>
                <w:rFonts w:ascii="Arial" w:hAnsi="Arial" w:cs="Arial"/>
                <w:noProof/>
                <w:sz w:val="19"/>
                <w:szCs w:val="19"/>
              </w:rPr>
              <w:t>Öğrenci</w:t>
            </w:r>
            <w:r w:rsidR="00AD6E85"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büyük bir projenin bir kısmını çalışmış olsa bile, bağımsız olarak bilimsel araştırma projesi hazırlama, yapma, sonuçları analizleme, yorumlama ve metin haline</w:t>
            </w:r>
            <w:r w:rsidR="000027D5">
              <w:rPr>
                <w:rFonts w:ascii="Arial" w:hAnsi="Arial" w:cs="Arial"/>
                <w:noProof/>
                <w:sz w:val="19"/>
                <w:szCs w:val="19"/>
              </w:rPr>
              <w:t xml:space="preserve"> </w:t>
            </w:r>
            <w:r w:rsidR="00AD6E85" w:rsidRPr="003B5A9C">
              <w:rPr>
                <w:rFonts w:ascii="Arial" w:hAnsi="Arial" w:cs="Arial"/>
                <w:noProof/>
                <w:sz w:val="19"/>
                <w:szCs w:val="19"/>
              </w:rPr>
              <w:t>getirebilme yeteneğini kazanmış olmalıdır.</w:t>
            </w:r>
          </w:p>
        </w:tc>
        <w:tc>
          <w:tcPr>
            <w:tcW w:w="6425" w:type="dxa"/>
            <w:shd w:val="clear" w:color="auto" w:fill="auto"/>
          </w:tcPr>
          <w:p w14:paraId="0A03CF18" w14:textId="77777777" w:rsidR="00AD6E85" w:rsidRPr="003B5A9C" w:rsidRDefault="00AD6E85" w:rsidP="00A3581D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4F2C8783" w14:textId="75C09C76" w:rsidR="00AD6E85" w:rsidRPr="003B5A9C" w:rsidRDefault="0016011F" w:rsidP="00A3581D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Öğrenci</w:t>
            </w:r>
            <w:r w:rsidR="00AD6E85" w:rsidRPr="003B5A9C">
              <w:rPr>
                <w:rFonts w:ascii="Arial" w:hAnsi="Arial" w:cs="Arial"/>
                <w:b/>
                <w:noProof/>
                <w:sz w:val="19"/>
                <w:szCs w:val="19"/>
              </w:rPr>
              <w:t>, sizce bu çalışma sonunda bilimsel araştırma yapma, bilgiye erişme, değerlendirme ve yorumlama yeteneği kazanmış mıdır?</w:t>
            </w:r>
          </w:p>
          <w:p w14:paraId="5B4FECCD" w14:textId="77777777" w:rsidR="0016011F" w:rsidRPr="003B5A9C" w:rsidRDefault="0016011F" w:rsidP="0016011F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          </w:t>
            </w:r>
          </w:p>
          <w:p w14:paraId="0A823F00" w14:textId="69E400E6" w:rsidR="00AD6E85" w:rsidRPr="003B5A9C" w:rsidRDefault="0016011F" w:rsidP="00A3581D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>
              <w:rPr>
                <w:rFonts w:ascii="Arial" w:hAnsi="Arial" w:cs="Arial"/>
                <w:noProof/>
                <w:sz w:val="19"/>
                <w:szCs w:val="19"/>
              </w:rPr>
              <w:t>Tezler</w:t>
            </w:r>
            <w:r w:rsidR="00AD6E85"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ayrıca, aşağıda belirtilen niteliklerden en az birini sağlamalıdır.</w:t>
            </w:r>
          </w:p>
          <w:p w14:paraId="41B78E16" w14:textId="77777777" w:rsidR="00AD6E85" w:rsidRPr="003B5A9C" w:rsidRDefault="00AD6E85" w:rsidP="00A3581D">
            <w:pPr>
              <w:spacing w:line="360" w:lineRule="auto"/>
              <w:ind w:firstLine="462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t>Bu Tez çalışması:</w:t>
            </w:r>
          </w:p>
          <w:p w14:paraId="39D2A67A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→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13"/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bookmarkEnd w:id="3"/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Bilime yenilik getirmiştir</w:t>
            </w:r>
          </w:p>
          <w:p w14:paraId="614970E8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→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Yeni bir bilimsel yöntem geliştirmiştir</w:t>
            </w:r>
          </w:p>
          <w:p w14:paraId="597D6546" w14:textId="77777777" w:rsidR="00AD6E85" w:rsidRPr="003B5A9C" w:rsidRDefault="00AD6E85" w:rsidP="00A3581D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→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Bilinen bir yöntemi yeni bir alana uygulamıştır</w:t>
            </w:r>
          </w:p>
        </w:tc>
      </w:tr>
    </w:tbl>
    <w:p w14:paraId="341ACADF" w14:textId="116C4A4F" w:rsidR="00361E0C" w:rsidRDefault="00361E0C" w:rsidP="00361E0C">
      <w:pPr>
        <w:rPr>
          <w:rFonts w:ascii="Arial" w:hAnsi="Arial" w:cs="Arial"/>
          <w:b/>
          <w:noProof/>
          <w:sz w:val="20"/>
          <w:szCs w:val="20"/>
        </w:rPr>
      </w:pPr>
    </w:p>
    <w:p w14:paraId="026B80DC" w14:textId="713B2853" w:rsidR="00F952C1" w:rsidRDefault="00F952C1" w:rsidP="00361E0C">
      <w:pPr>
        <w:rPr>
          <w:rFonts w:ascii="Arial" w:hAnsi="Arial" w:cs="Arial"/>
          <w:b/>
          <w:noProof/>
          <w:sz w:val="20"/>
          <w:szCs w:val="20"/>
        </w:rPr>
      </w:pPr>
    </w:p>
    <w:p w14:paraId="0586DF09" w14:textId="77777777" w:rsidR="00F952C1" w:rsidRPr="00417A7B" w:rsidRDefault="00F952C1" w:rsidP="00361E0C">
      <w:pPr>
        <w:rPr>
          <w:rFonts w:ascii="Arial" w:hAnsi="Arial" w:cs="Arial"/>
          <w:b/>
          <w:noProof/>
          <w:sz w:val="20"/>
          <w:szCs w:val="20"/>
        </w:rPr>
      </w:pPr>
    </w:p>
    <w:p w14:paraId="75D0A4C4" w14:textId="27805B82" w:rsidR="00987FBF" w:rsidRDefault="00987FBF" w:rsidP="00AD6E85">
      <w:pPr>
        <w:rPr>
          <w:rFonts w:ascii="Arial" w:hAnsi="Arial" w:cs="Arial"/>
          <w:b/>
          <w:noProof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8"/>
        <w:gridCol w:w="6430"/>
      </w:tblGrid>
      <w:tr w:rsidR="0016011F" w:rsidRPr="003B5A9C" w14:paraId="51CB347A" w14:textId="77777777" w:rsidTr="00643DD2">
        <w:tc>
          <w:tcPr>
            <w:tcW w:w="3243" w:type="dxa"/>
            <w:shd w:val="clear" w:color="auto" w:fill="auto"/>
          </w:tcPr>
          <w:p w14:paraId="6DAABA1F" w14:textId="77777777" w:rsidR="0016011F" w:rsidRPr="003B5A9C" w:rsidRDefault="0016011F" w:rsidP="0016011F">
            <w:pPr>
              <w:jc w:val="center"/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7A9A81F4" w14:textId="7D6DDDBE" w:rsidR="0016011F" w:rsidRPr="003B5A9C" w:rsidRDefault="0016011F" w:rsidP="0016011F">
            <w:pPr>
              <w:jc w:val="center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Ana Tasarım Deneyimi</w:t>
            </w:r>
          </w:p>
        </w:tc>
        <w:tc>
          <w:tcPr>
            <w:tcW w:w="6535" w:type="dxa"/>
            <w:shd w:val="clear" w:color="auto" w:fill="auto"/>
          </w:tcPr>
          <w:p w14:paraId="14787843" w14:textId="77777777" w:rsidR="0016011F" w:rsidRPr="003B5A9C" w:rsidRDefault="0016011F" w:rsidP="00643DD2">
            <w:pPr>
              <w:rPr>
                <w:rFonts w:ascii="Arial" w:hAnsi="Arial" w:cs="Arial"/>
                <w:noProof/>
                <w:sz w:val="19"/>
                <w:szCs w:val="19"/>
              </w:rPr>
            </w:pPr>
          </w:p>
          <w:p w14:paraId="67D13E57" w14:textId="4561A962" w:rsidR="0016011F" w:rsidRDefault="0016011F" w:rsidP="0016011F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bookmarkStart w:id="4" w:name="_GoBack"/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Tez k</w:t>
            </w: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>armaşık bir sistemi, süreci, cihazı veya ürünü gerçekçi kısıtlar ve koşullar altında, belirli gereksinimleri karşılayacak şekilde tasarlama becerisi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içermektedir.</w:t>
            </w:r>
          </w:p>
          <w:bookmarkEnd w:id="4"/>
          <w:p w14:paraId="657B9212" w14:textId="77777777" w:rsidR="0016011F" w:rsidRDefault="0016011F" w:rsidP="0016011F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</w:p>
          <w:p w14:paraId="62912736" w14:textId="77777777" w:rsidR="0016011F" w:rsidRDefault="0016011F" w:rsidP="0016011F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Tez modern tasarım yöntemlerini uygulama becerisi içermektedir.  </w:t>
            </w:r>
          </w:p>
          <w:p w14:paraId="30C32C8A" w14:textId="77777777" w:rsidR="0016011F" w:rsidRDefault="0016011F" w:rsidP="0016011F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</w:p>
          <w:p w14:paraId="443C0254" w14:textId="77777777" w:rsidR="0016011F" w:rsidRDefault="0016011F" w:rsidP="0016011F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Tez </w:t>
            </w: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>öğrenciler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in</w:t>
            </w: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>, önceki derslerde edindikleri bi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>lgi ve becerileri kullandıkları</w:t>
            </w: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>, mühendislik standartlarını ve gerçekçi kısıtları ve koşulları içerecek bir ana tasarım deneyimi</w:t>
            </w:r>
            <w:r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içermektedir.</w:t>
            </w: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 </w:t>
            </w:r>
          </w:p>
          <w:p w14:paraId="4D32258F" w14:textId="77777777" w:rsidR="0016011F" w:rsidRDefault="0016011F" w:rsidP="0016011F">
            <w:pPr>
              <w:spacing w:line="360" w:lineRule="auto"/>
              <w:rPr>
                <w:rFonts w:ascii="Arial" w:hAnsi="Arial" w:cs="Arial"/>
                <w:noProof/>
                <w:sz w:val="19"/>
                <w:szCs w:val="19"/>
              </w:rPr>
            </w:pP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0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t xml:space="preserve">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1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2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3  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4       </w:t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instrText xml:space="preserve"> FORMCHECKBOX </w:instrText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</w:r>
            <w:r w:rsidR="00F35174">
              <w:rPr>
                <w:rFonts w:ascii="Arial" w:hAnsi="Arial" w:cs="Arial"/>
                <w:noProof/>
                <w:sz w:val="19"/>
                <w:szCs w:val="19"/>
              </w:rPr>
              <w:fldChar w:fldCharType="separate"/>
            </w:r>
            <w:r w:rsidRPr="003B5A9C">
              <w:rPr>
                <w:rFonts w:ascii="Arial" w:hAnsi="Arial" w:cs="Arial"/>
                <w:noProof/>
                <w:sz w:val="19"/>
                <w:szCs w:val="19"/>
              </w:rPr>
              <w:fldChar w:fldCharType="end"/>
            </w:r>
            <w:r>
              <w:rPr>
                <w:rFonts w:ascii="Arial" w:hAnsi="Arial" w:cs="Arial"/>
                <w:noProof/>
                <w:sz w:val="19"/>
                <w:szCs w:val="19"/>
              </w:rPr>
              <w:t xml:space="preserve">  5</w:t>
            </w:r>
          </w:p>
          <w:p w14:paraId="5DE48202" w14:textId="6B5202A2" w:rsidR="0016011F" w:rsidRPr="0016011F" w:rsidRDefault="0016011F" w:rsidP="0016011F">
            <w:pPr>
              <w:spacing w:line="360" w:lineRule="auto"/>
              <w:rPr>
                <w:rFonts w:ascii="Arial" w:hAnsi="Arial" w:cs="Arial"/>
                <w:b/>
                <w:noProof/>
                <w:sz w:val="19"/>
                <w:szCs w:val="19"/>
              </w:rPr>
            </w:pPr>
            <w:r w:rsidRPr="0016011F">
              <w:rPr>
                <w:rFonts w:ascii="Arial" w:hAnsi="Arial" w:cs="Arial"/>
                <w:b/>
                <w:noProof/>
                <w:sz w:val="19"/>
                <w:szCs w:val="19"/>
              </w:rPr>
              <w:t xml:space="preserve">           </w:t>
            </w:r>
          </w:p>
          <w:p w14:paraId="225C80F0" w14:textId="77777777" w:rsidR="0016011F" w:rsidRPr="003B5A9C" w:rsidRDefault="0016011F" w:rsidP="00643DD2">
            <w:pPr>
              <w:spacing w:line="360" w:lineRule="auto"/>
              <w:ind w:firstLine="291"/>
              <w:rPr>
                <w:rFonts w:ascii="Arial" w:hAnsi="Arial" w:cs="Arial"/>
                <w:noProof/>
                <w:sz w:val="19"/>
                <w:szCs w:val="19"/>
              </w:rPr>
            </w:pPr>
          </w:p>
        </w:tc>
      </w:tr>
    </w:tbl>
    <w:p w14:paraId="02435F46" w14:textId="7BA91C7C" w:rsidR="0016011F" w:rsidRDefault="0016011F" w:rsidP="00AD6E85">
      <w:pPr>
        <w:rPr>
          <w:rFonts w:ascii="Arial" w:hAnsi="Arial" w:cs="Arial"/>
          <w:b/>
          <w:noProof/>
          <w:sz w:val="20"/>
          <w:szCs w:val="20"/>
        </w:rPr>
      </w:pPr>
    </w:p>
    <w:p w14:paraId="21B6BE08" w14:textId="7AA4EB7B" w:rsidR="0016011F" w:rsidRDefault="0016011F" w:rsidP="00AD6E85">
      <w:pPr>
        <w:rPr>
          <w:rFonts w:ascii="Arial" w:hAnsi="Arial" w:cs="Arial"/>
          <w:b/>
          <w:noProof/>
          <w:sz w:val="20"/>
          <w:szCs w:val="20"/>
        </w:rPr>
      </w:pPr>
    </w:p>
    <w:p w14:paraId="23EABED4" w14:textId="77777777" w:rsidR="0016011F" w:rsidRPr="00417A7B" w:rsidRDefault="0016011F" w:rsidP="00AD6E85">
      <w:pPr>
        <w:rPr>
          <w:rFonts w:ascii="Arial" w:hAnsi="Arial" w:cs="Arial"/>
          <w:b/>
          <w:noProof/>
          <w:sz w:val="20"/>
          <w:szCs w:val="20"/>
        </w:rPr>
      </w:pPr>
    </w:p>
    <w:sectPr w:rsidR="0016011F" w:rsidRPr="00417A7B" w:rsidSect="00417A7B">
      <w:headerReference w:type="default" r:id="rId10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6E2FCE" w14:textId="77777777" w:rsidR="00F35174" w:rsidRDefault="00F35174" w:rsidP="00984E0A">
      <w:r>
        <w:separator/>
      </w:r>
    </w:p>
  </w:endnote>
  <w:endnote w:type="continuationSeparator" w:id="0">
    <w:p w14:paraId="7889404E" w14:textId="77777777" w:rsidR="00F35174" w:rsidRDefault="00F3517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415D9" w14:textId="77777777" w:rsidR="00F35174" w:rsidRDefault="00F35174" w:rsidP="00984E0A">
      <w:r>
        <w:separator/>
      </w:r>
    </w:p>
  </w:footnote>
  <w:footnote w:type="continuationSeparator" w:id="0">
    <w:p w14:paraId="7AA86BD6" w14:textId="77777777" w:rsidR="00F35174" w:rsidRDefault="00F3517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58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9056"/>
    </w:tblGrid>
    <w:tr w:rsidR="00361E0C" w:rsidRPr="00E54236" w14:paraId="6125CB5D" w14:textId="77777777" w:rsidTr="008D32F8">
      <w:trPr>
        <w:trHeight w:val="1518"/>
      </w:trPr>
      <w:tc>
        <w:tcPr>
          <w:tcW w:w="170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FC88D0C" w14:textId="77777777" w:rsidR="00361E0C" w:rsidRPr="00E54236" w:rsidRDefault="00361E0C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5759949" wp14:editId="5B863480">
                <wp:extent cx="830580" cy="830580"/>
                <wp:effectExtent l="0" t="0" r="7620" b="7620"/>
                <wp:docPr id="4" name="Resim 4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905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74248BD" w14:textId="77777777" w:rsidR="00361E0C" w:rsidRPr="00E54236" w:rsidRDefault="00361E0C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14:paraId="64ED406B" w14:textId="77777777" w:rsidR="00361E0C" w:rsidRDefault="00361E0C" w:rsidP="00361E0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14:paraId="7CCD26D4" w14:textId="77777777" w:rsidR="00361E0C" w:rsidRPr="00361E0C" w:rsidRDefault="00361E0C" w:rsidP="00361E0C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361E0C"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MAKİNE MÜHENDİSLİĞİ BÖLÜMÜ</w:t>
          </w:r>
        </w:p>
        <w:p w14:paraId="65578AAD" w14:textId="77777777" w:rsidR="00361E0C" w:rsidRPr="00E54236" w:rsidRDefault="00361E0C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718A492A" w14:textId="2A476F74" w:rsidR="00361E0C" w:rsidRPr="00E54236" w:rsidRDefault="00361E0C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                        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Lisans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Bitirme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Tezi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İnceleme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ve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Değerlendirme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Raporu</w:t>
          </w:r>
          <w:proofErr w:type="spellEnd"/>
          <w:r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>
            <w:rPr>
              <w:rFonts w:ascii="Arial" w:eastAsia="Cambria" w:hAnsi="Arial" w:cs="Arial"/>
              <w:sz w:val="22"/>
              <w:szCs w:val="22"/>
              <w:lang w:val="en-US"/>
            </w:rPr>
            <w:t>Formu</w:t>
          </w:r>
          <w:proofErr w:type="spellEnd"/>
        </w:p>
      </w:tc>
    </w:tr>
  </w:tbl>
  <w:p w14:paraId="52D30999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027D5"/>
    <w:rsid w:val="00075C9D"/>
    <w:rsid w:val="000C322B"/>
    <w:rsid w:val="000F44E5"/>
    <w:rsid w:val="001118F7"/>
    <w:rsid w:val="0016011F"/>
    <w:rsid w:val="00162EE3"/>
    <w:rsid w:val="001848CF"/>
    <w:rsid w:val="001D7AFF"/>
    <w:rsid w:val="001F21E3"/>
    <w:rsid w:val="00213466"/>
    <w:rsid w:val="002279A6"/>
    <w:rsid w:val="00232342"/>
    <w:rsid w:val="00232F42"/>
    <w:rsid w:val="002602CF"/>
    <w:rsid w:val="00291BB0"/>
    <w:rsid w:val="002B463D"/>
    <w:rsid w:val="002B6E61"/>
    <w:rsid w:val="002C2525"/>
    <w:rsid w:val="002E4EA7"/>
    <w:rsid w:val="00361E0C"/>
    <w:rsid w:val="003B0221"/>
    <w:rsid w:val="003B5A9C"/>
    <w:rsid w:val="003F56A9"/>
    <w:rsid w:val="004121F6"/>
    <w:rsid w:val="00417A7B"/>
    <w:rsid w:val="004A50E4"/>
    <w:rsid w:val="004B37F7"/>
    <w:rsid w:val="004C2906"/>
    <w:rsid w:val="004E341F"/>
    <w:rsid w:val="004E4BBE"/>
    <w:rsid w:val="004E76C7"/>
    <w:rsid w:val="00512964"/>
    <w:rsid w:val="00516AF7"/>
    <w:rsid w:val="005520C2"/>
    <w:rsid w:val="00557257"/>
    <w:rsid w:val="005617C7"/>
    <w:rsid w:val="005B09A8"/>
    <w:rsid w:val="005E0DCD"/>
    <w:rsid w:val="0066009C"/>
    <w:rsid w:val="00680B10"/>
    <w:rsid w:val="007050A8"/>
    <w:rsid w:val="00707E01"/>
    <w:rsid w:val="007154BD"/>
    <w:rsid w:val="0073017E"/>
    <w:rsid w:val="00774B35"/>
    <w:rsid w:val="007753D3"/>
    <w:rsid w:val="00795EDF"/>
    <w:rsid w:val="007D039B"/>
    <w:rsid w:val="007E3D15"/>
    <w:rsid w:val="007E6B52"/>
    <w:rsid w:val="00803594"/>
    <w:rsid w:val="008067C1"/>
    <w:rsid w:val="00827987"/>
    <w:rsid w:val="00842AC2"/>
    <w:rsid w:val="00857D78"/>
    <w:rsid w:val="00873B72"/>
    <w:rsid w:val="00897899"/>
    <w:rsid w:val="008A2851"/>
    <w:rsid w:val="008B025F"/>
    <w:rsid w:val="008C2C31"/>
    <w:rsid w:val="008E4311"/>
    <w:rsid w:val="008F7EF9"/>
    <w:rsid w:val="009779A0"/>
    <w:rsid w:val="00984E0A"/>
    <w:rsid w:val="00987FBF"/>
    <w:rsid w:val="009A1534"/>
    <w:rsid w:val="009B3B0F"/>
    <w:rsid w:val="009C7682"/>
    <w:rsid w:val="009E0990"/>
    <w:rsid w:val="00A34AB9"/>
    <w:rsid w:val="00A40617"/>
    <w:rsid w:val="00A75F89"/>
    <w:rsid w:val="00A84F57"/>
    <w:rsid w:val="00AC778D"/>
    <w:rsid w:val="00AD6E85"/>
    <w:rsid w:val="00B04351"/>
    <w:rsid w:val="00B043A6"/>
    <w:rsid w:val="00B17E6B"/>
    <w:rsid w:val="00B25DE7"/>
    <w:rsid w:val="00B644FC"/>
    <w:rsid w:val="00B6589E"/>
    <w:rsid w:val="00B82BA5"/>
    <w:rsid w:val="00B84574"/>
    <w:rsid w:val="00BB047F"/>
    <w:rsid w:val="00BC48B9"/>
    <w:rsid w:val="00BD2100"/>
    <w:rsid w:val="00BE5ABC"/>
    <w:rsid w:val="00C07766"/>
    <w:rsid w:val="00C17352"/>
    <w:rsid w:val="00C359DA"/>
    <w:rsid w:val="00C37F8D"/>
    <w:rsid w:val="00C71DDE"/>
    <w:rsid w:val="00C82333"/>
    <w:rsid w:val="00C93603"/>
    <w:rsid w:val="00CA5724"/>
    <w:rsid w:val="00D106BA"/>
    <w:rsid w:val="00D376A7"/>
    <w:rsid w:val="00D557C8"/>
    <w:rsid w:val="00D72A9E"/>
    <w:rsid w:val="00D74676"/>
    <w:rsid w:val="00DA7765"/>
    <w:rsid w:val="00DB1262"/>
    <w:rsid w:val="00DB605A"/>
    <w:rsid w:val="00DB775B"/>
    <w:rsid w:val="00E13421"/>
    <w:rsid w:val="00E267E2"/>
    <w:rsid w:val="00E54236"/>
    <w:rsid w:val="00EA399B"/>
    <w:rsid w:val="00F35174"/>
    <w:rsid w:val="00F45084"/>
    <w:rsid w:val="00F62F3E"/>
    <w:rsid w:val="00F66CA7"/>
    <w:rsid w:val="00F952C1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0BBEA5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2E4EA7"/>
    <w:pPr>
      <w:keepNext/>
      <w:jc w:val="center"/>
      <w:outlineLvl w:val="4"/>
    </w:pPr>
    <w:rPr>
      <w:sz w:val="32"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5Char">
    <w:name w:val="Başlık 5 Char"/>
    <w:basedOn w:val="VarsaylanParagrafYazTipi"/>
    <w:link w:val="Balk5"/>
    <w:rsid w:val="002E4EA7"/>
    <w:rPr>
      <w:sz w:val="32"/>
      <w:lang w:eastAsia="en-US"/>
    </w:rPr>
  </w:style>
  <w:style w:type="paragraph" w:styleId="KonuBal">
    <w:name w:val="Title"/>
    <w:basedOn w:val="Normal"/>
    <w:link w:val="KonuBalChar"/>
    <w:qFormat/>
    <w:rsid w:val="00AD6E85"/>
    <w:pPr>
      <w:widowControl w:val="0"/>
      <w:spacing w:before="240" w:after="60"/>
      <w:jc w:val="center"/>
      <w:outlineLvl w:val="0"/>
    </w:pPr>
    <w:rPr>
      <w:rFonts w:ascii="Arial" w:hAnsi="Arial" w:cs="Arial"/>
      <w:b/>
      <w:bCs/>
      <w:snapToGrid w:val="0"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rsid w:val="00AD6E85"/>
    <w:rPr>
      <w:rFonts w:ascii="Arial" w:hAnsi="Arial" w:cs="Arial"/>
      <w:b/>
      <w:bCs/>
      <w:snapToGrid w:val="0"/>
      <w:kern w:val="28"/>
      <w:sz w:val="32"/>
      <w:szCs w:val="32"/>
    </w:rPr>
  </w:style>
  <w:style w:type="character" w:styleId="Kpr">
    <w:name w:val="Hyperlink"/>
    <w:rsid w:val="00987FBF"/>
    <w:rPr>
      <w:rFonts w:ascii="Verdana" w:hAnsi="Verdana" w:hint="default"/>
      <w:b/>
      <w:bCs/>
      <w:strike w:val="0"/>
      <w:dstrike w:val="0"/>
      <w:color w:val="696969"/>
      <w:u w:val="none"/>
      <w:effect w:val="none"/>
    </w:rPr>
  </w:style>
  <w:style w:type="table" w:customStyle="1" w:styleId="TabloKlavuzu1">
    <w:name w:val="Tablo Kılavuzu1"/>
    <w:basedOn w:val="NormalTablo"/>
    <w:next w:val="TabloKlavuzu"/>
    <w:uiPriority w:val="59"/>
    <w:rsid w:val="00417A7B"/>
    <w:rPr>
      <w:rFonts w:ascii="Calibri" w:eastAsia="Calibri" w:hAnsi="Calibri" w:cs="Arial"/>
      <w:sz w:val="22"/>
      <w:szCs w:val="22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3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F1348B-75AE-4710-BC33-1922E9438B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D519BA-6368-4B78-9F0B-AAF0C688BC96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3.xml><?xml version="1.0" encoding="utf-8"?>
<ds:datastoreItem xmlns:ds="http://schemas.openxmlformats.org/officeDocument/2006/customXml" ds:itemID="{9BD3E3EB-325A-4EEA-BFF1-6E28F5018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Tuğçe Tümse</cp:lastModifiedBy>
  <cp:revision>12</cp:revision>
  <cp:lastPrinted>2014-09-18T11:42:00Z</cp:lastPrinted>
  <dcterms:created xsi:type="dcterms:W3CDTF">2024-06-27T06:52:00Z</dcterms:created>
  <dcterms:modified xsi:type="dcterms:W3CDTF">2026-01-2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  <property fmtid="{D5CDD505-2E9C-101B-9397-08002B2CF9AE}" pid="4" name="MediaServiceImageTags">
    <vt:lpwstr/>
  </property>
</Properties>
</file>